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6F54" w14:textId="67F065DE" w:rsidR="004C3BF8" w:rsidRDefault="0043037E">
      <w:pPr>
        <w:jc w:val="center"/>
        <w:rPr>
          <w:rFonts w:eastAsia="ＭＳ ゴシック"/>
          <w:sz w:val="40"/>
        </w:rPr>
      </w:pPr>
      <w:r>
        <w:rPr>
          <w:rFonts w:eastAsia="ＭＳ ゴシック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0C916" wp14:editId="0B56A487">
                <wp:simplePos x="0" y="0"/>
                <wp:positionH relativeFrom="column">
                  <wp:posOffset>-950594</wp:posOffset>
                </wp:positionH>
                <wp:positionV relativeFrom="paragraph">
                  <wp:posOffset>-688975</wp:posOffset>
                </wp:positionV>
                <wp:extent cx="3596640" cy="1257300"/>
                <wp:effectExtent l="0" t="0" r="22860" b="19050"/>
                <wp:wrapNone/>
                <wp:docPr id="42135273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9664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E4948" w14:textId="77777777" w:rsidR="004C3BF8" w:rsidRDefault="004C3BF8">
                            <w:pPr>
                              <w:rPr>
                                <w:rFonts w:eastAsia="ＭＳ ゴシック"/>
                                <w:b/>
                              </w:rPr>
                            </w:pPr>
                            <w:r>
                              <w:rPr>
                                <w:rFonts w:eastAsia="ＭＳ ゴシック" w:hint="eastAsia"/>
                                <w:b/>
                              </w:rPr>
                              <w:t>修士論文表紙見本（社会文化環境</w:t>
                            </w:r>
                            <w:r w:rsidR="007B17A1">
                              <w:rPr>
                                <w:rFonts w:eastAsia="ＭＳ ゴシック" w:hint="eastAsia"/>
                                <w:b/>
                              </w:rPr>
                              <w:t>専攻</w:t>
                            </w:r>
                            <w:r>
                              <w:rPr>
                                <w:rFonts w:eastAsia="ＭＳ ゴシック" w:hint="eastAsia"/>
                                <w:b/>
                              </w:rPr>
                              <w:t>）</w:t>
                            </w:r>
                          </w:p>
                          <w:p w14:paraId="549E0E9F" w14:textId="77777777" w:rsidR="004C3BF8" w:rsidRDefault="004C3BF8"/>
                          <w:p w14:paraId="4EA3BDD5" w14:textId="77777777" w:rsidR="004C3BF8" w:rsidRDefault="004C3BF8">
                            <w:r>
                              <w:rPr>
                                <w:rFonts w:hint="eastAsia"/>
                              </w:rPr>
                              <w:t>注意：</w:t>
                            </w:r>
                          </w:p>
                          <w:p w14:paraId="7AB66692" w14:textId="77777777" w:rsidR="004C3BF8" w:rsidRDefault="004C3BF8">
                            <w:pPr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rPr>
                                <w:rFonts w:hint="eastAsia"/>
                              </w:rPr>
                              <w:t>項目およびその順序はこの通りとし，フォント等のデザイン，フォーマットは自由とする．</w:t>
                            </w:r>
                          </w:p>
                          <w:p w14:paraId="4289F935" w14:textId="77777777" w:rsidR="004C3BF8" w:rsidRDefault="004C3BF8">
                            <w:pPr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rPr>
                                <w:rFonts w:hint="eastAsia"/>
                              </w:rPr>
                              <w:t>和文論文の題目は和文，英文論文の題目は英文とする．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C0C91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74.85pt;margin-top:-54.25pt;width:283.2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">
                <v:textbox>
                  <w:txbxContent>
                    <w:p w14:paraId="138E4948" w14:textId="77777777" w:rsidR="004C3BF8" w:rsidRDefault="004C3BF8">
                      <w:pPr>
                        <w:rPr>
                          <w:rFonts w:eastAsia="ＭＳ ゴシック"/>
                          <w:b/>
                        </w:rPr>
                      </w:pPr>
                      <w:r>
                        <w:rPr>
                          <w:rFonts w:eastAsia="ＭＳ ゴシック" w:hint="eastAsia"/>
                          <w:b/>
                        </w:rPr>
                        <w:t>修士論文表紙見本（社会文化環境</w:t>
                      </w:r>
                      <w:r w:rsidR="007B17A1">
                        <w:rPr>
                          <w:rFonts w:eastAsia="ＭＳ ゴシック" w:hint="eastAsia"/>
                          <w:b/>
                        </w:rPr>
                        <w:t>専攻</w:t>
                      </w:r>
                      <w:r>
                        <w:rPr>
                          <w:rFonts w:eastAsia="ＭＳ ゴシック" w:hint="eastAsia"/>
                          <w:b/>
                        </w:rPr>
                        <w:t>）</w:t>
                      </w:r>
                    </w:p>
                    <w:p w14:paraId="549E0E9F" w14:textId="77777777" w:rsidR="004C3BF8" w:rsidRDefault="004C3BF8"/>
                    <w:p w14:paraId="4EA3BDD5" w14:textId="77777777" w:rsidR="004C3BF8" w:rsidRDefault="004C3BF8">
                      <w:r>
                        <w:rPr>
                          <w:rFonts w:hint="eastAsia"/>
                        </w:rPr>
                        <w:t>注意：</w:t>
                      </w:r>
                    </w:p>
                    <w:p w14:paraId="7AB66692" w14:textId="77777777" w:rsidR="004C3BF8" w:rsidRDefault="004C3BF8">
                      <w:pPr>
                        <w:numPr>
                          <w:ilvl w:val="0"/>
                          <w:numId w:val="1"/>
                        </w:numPr>
                      </w:pPr>
                      <w:r>
                        <w:rPr>
                          <w:rFonts w:hint="eastAsia"/>
                        </w:rPr>
                        <w:t>項目およびその順序はこの通りとし，フォント等のデザイン，フォーマットは自由とする．</w:t>
                      </w:r>
                    </w:p>
                    <w:p w14:paraId="4289F935" w14:textId="77777777" w:rsidR="004C3BF8" w:rsidRDefault="004C3BF8">
                      <w:pPr>
                        <w:numPr>
                          <w:ilvl w:val="0"/>
                          <w:numId w:val="1"/>
                        </w:numPr>
                      </w:pPr>
                      <w:r>
                        <w:rPr>
                          <w:rFonts w:hint="eastAsia"/>
                        </w:rPr>
                        <w:t>和文論文の題目は和文，英文論文の題目は英文とする．</w:t>
                      </w:r>
                    </w:p>
                  </w:txbxContent>
                </v:textbox>
              </v:shape>
            </w:pict>
          </mc:Fallback>
        </mc:AlternateContent>
      </w:r>
    </w:p>
    <w:p w14:paraId="4A75F183" w14:textId="77777777" w:rsidR="004C3BF8" w:rsidRDefault="004C3BF8">
      <w:pPr>
        <w:jc w:val="center"/>
        <w:rPr>
          <w:rFonts w:eastAsia="ＭＳ ゴシック"/>
          <w:sz w:val="40"/>
        </w:rPr>
      </w:pPr>
    </w:p>
    <w:p w14:paraId="29BEFC24" w14:textId="77777777" w:rsidR="00FF5966" w:rsidRDefault="00FF5966" w:rsidP="00FF5966">
      <w:pPr>
        <w:pStyle w:val="a3"/>
        <w:rPr>
          <w:rFonts w:eastAsia="ＭＳ ゴシック"/>
        </w:rPr>
      </w:pPr>
      <w:r>
        <w:rPr>
          <w:rFonts w:eastAsia="ＭＳ ゴシック" w:hint="eastAsia"/>
        </w:rPr>
        <w:t>東京大学大学院新領域創成科学研究科</w:t>
      </w:r>
    </w:p>
    <w:p w14:paraId="1EDBCAD8" w14:textId="77777777" w:rsidR="00FF5966" w:rsidRDefault="00FF5966" w:rsidP="00FF5966">
      <w:pPr>
        <w:pStyle w:val="a3"/>
        <w:rPr>
          <w:rFonts w:eastAsia="ＭＳ ゴシック"/>
        </w:rPr>
      </w:pPr>
      <w:r>
        <w:rPr>
          <w:rFonts w:eastAsia="ＭＳ ゴシック" w:hint="eastAsia"/>
        </w:rPr>
        <w:t>社会文化環境学専攻</w:t>
      </w:r>
    </w:p>
    <w:p w14:paraId="71018B2B" w14:textId="77777777" w:rsidR="004C3BF8" w:rsidRDefault="004C3BF8">
      <w:pPr>
        <w:jc w:val="center"/>
        <w:rPr>
          <w:rFonts w:eastAsia="ＭＳ ゴシック"/>
          <w:sz w:val="40"/>
        </w:rPr>
      </w:pPr>
    </w:p>
    <w:p w14:paraId="6344F47E" w14:textId="77777777" w:rsidR="004C3BF8" w:rsidRDefault="004C3BF8">
      <w:pPr>
        <w:jc w:val="center"/>
        <w:rPr>
          <w:rFonts w:eastAsia="ＭＳ ゴシック"/>
          <w:sz w:val="40"/>
        </w:rPr>
      </w:pPr>
    </w:p>
    <w:p w14:paraId="676479FC" w14:textId="77777777" w:rsidR="004C3BF8" w:rsidRDefault="004C3BF8">
      <w:pPr>
        <w:jc w:val="center"/>
        <w:rPr>
          <w:rFonts w:eastAsia="ＭＳ ゴシック"/>
          <w:sz w:val="40"/>
        </w:rPr>
      </w:pPr>
    </w:p>
    <w:p w14:paraId="14A8AE30" w14:textId="0778519A" w:rsidR="00FF5966" w:rsidRDefault="004C3BF8">
      <w:pPr>
        <w:jc w:val="center"/>
        <w:rPr>
          <w:rFonts w:eastAsia="ＭＳ ゴシック"/>
          <w:sz w:val="40"/>
        </w:rPr>
      </w:pPr>
      <w:r w:rsidRPr="003D3E25">
        <w:rPr>
          <w:rFonts w:ascii="Times New Roman" w:eastAsia="ＭＳ ゴシック" w:hAnsi="Times New Roman"/>
          <w:b/>
          <w:bCs/>
          <w:sz w:val="40"/>
        </w:rPr>
        <w:t>20</w:t>
      </w:r>
      <w:r w:rsidR="0043037E" w:rsidRPr="003D3E25">
        <w:rPr>
          <w:rFonts w:ascii="Times New Roman" w:eastAsia="ＭＳ ゴシック" w:hAnsi="Times New Roman"/>
          <w:b/>
          <w:bCs/>
          <w:sz w:val="40"/>
        </w:rPr>
        <w:t>23</w:t>
      </w:r>
      <w:r>
        <w:rPr>
          <w:rFonts w:eastAsia="ＭＳ ゴシック" w:hint="eastAsia"/>
          <w:sz w:val="40"/>
        </w:rPr>
        <w:t>年度</w:t>
      </w:r>
    </w:p>
    <w:p w14:paraId="262F21A9" w14:textId="77777777" w:rsidR="004C3BF8" w:rsidRDefault="004C3BF8">
      <w:pPr>
        <w:jc w:val="center"/>
        <w:rPr>
          <w:rFonts w:eastAsia="ＭＳ ゴシック"/>
          <w:sz w:val="40"/>
        </w:rPr>
      </w:pPr>
      <w:r>
        <w:rPr>
          <w:rFonts w:eastAsia="ＭＳ ゴシック" w:hint="eastAsia"/>
          <w:sz w:val="40"/>
        </w:rPr>
        <w:t>修　士　論　文</w:t>
      </w:r>
    </w:p>
    <w:p w14:paraId="792B090A" w14:textId="77777777" w:rsidR="004C3BF8" w:rsidRDefault="004C3BF8">
      <w:pPr>
        <w:jc w:val="center"/>
        <w:rPr>
          <w:sz w:val="40"/>
        </w:rPr>
      </w:pPr>
    </w:p>
    <w:p w14:paraId="0306AAC4" w14:textId="0C268E8E" w:rsidR="004C3BF8" w:rsidRDefault="0043037E">
      <w:pPr>
        <w:jc w:val="center"/>
        <w:rPr>
          <w:sz w:val="4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1EF5A7D" wp14:editId="788B1EB9">
                <wp:simplePos x="0" y="0"/>
                <wp:positionH relativeFrom="column">
                  <wp:posOffset>3215640</wp:posOffset>
                </wp:positionH>
                <wp:positionV relativeFrom="paragraph">
                  <wp:posOffset>82550</wp:posOffset>
                </wp:positionV>
                <wp:extent cx="2118360" cy="422275"/>
                <wp:effectExtent l="800100" t="0" r="0" b="121920"/>
                <wp:wrapNone/>
                <wp:docPr id="164593311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18360" cy="422275"/>
                        </a:xfrm>
                        <a:prstGeom prst="callout1">
                          <a:avLst>
                            <a:gd name="adj1" fmla="val 27069"/>
                            <a:gd name="adj2" fmla="val -3597"/>
                            <a:gd name="adj3" fmla="val 110528"/>
                            <a:gd name="adj4" fmla="val -3552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69992E02" w14:textId="7FF47662" w:rsidR="004C3BF8" w:rsidRDefault="004C3BF8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論文題目</w:t>
                            </w:r>
                            <w:r w:rsidR="003D4986">
                              <w:rPr>
                                <w:color w:val="FF0000"/>
                              </w:rPr>
                              <w:br/>
                              <w:t>Thesis 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EF5A7D" id="_x0000_t41" coordsize="21600,21600" o:spt="41" adj="-8280,24300,-1800,4050" path="m@0@1l@2@3nfem,l21600,r,21600l,21600ns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textborder="f"/>
              </v:shapetype>
              <v:shape id="AutoShape 2" o:spid="_x0000_s1027" type="#_x0000_t41" style="position:absolute;left:0;text-align:left;margin-left:253.2pt;margin-top:6.5pt;width:166.8pt;height:33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" adj="-7673,23874,-777,5847" strokecolor="red">
                <v:stroke startarrow="open"/>
                <v:textbox>
                  <w:txbxContent>
                    <w:p w14:paraId="69992E02" w14:textId="7FF47662" w:rsidR="004C3BF8" w:rsidRDefault="004C3BF8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論文題目</w:t>
                      </w:r>
                      <w:r w:rsidR="003D4986">
                        <w:rPr>
                          <w:color w:val="FF0000"/>
                        </w:rPr>
                        <w:br/>
                        <w:t>Thesis title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31D1C47F" w14:textId="77777777" w:rsidR="004C3BF8" w:rsidRDefault="004C3BF8">
      <w:pPr>
        <w:jc w:val="center"/>
        <w:rPr>
          <w:sz w:val="40"/>
        </w:rPr>
      </w:pPr>
    </w:p>
    <w:p w14:paraId="576C04D2" w14:textId="77777777" w:rsidR="004C3BF8" w:rsidRDefault="004C3BF8">
      <w:pPr>
        <w:jc w:val="center"/>
        <w:rPr>
          <w:sz w:val="32"/>
        </w:rPr>
      </w:pPr>
      <w:r>
        <w:rPr>
          <w:rFonts w:hint="eastAsia"/>
          <w:sz w:val="32"/>
        </w:rPr>
        <w:t>社会文化環境に関する研究</w:t>
      </w:r>
    </w:p>
    <w:p w14:paraId="6601BE1C" w14:textId="5F1C1954" w:rsidR="004C3BF8" w:rsidRPr="003D3E25" w:rsidRDefault="009B6B91">
      <w:pPr>
        <w:pStyle w:val="a3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(</w:t>
      </w:r>
      <w:r w:rsidR="004C3BF8" w:rsidRPr="003D3E25">
        <w:rPr>
          <w:rFonts w:ascii="Times New Roman" w:hAnsi="Times New Roman"/>
          <w:sz w:val="28"/>
        </w:rPr>
        <w:t>Study on Socio-Cultural and Socio-Physical Environments</w:t>
      </w:r>
      <w:r>
        <w:rPr>
          <w:rFonts w:ascii="Times New Roman" w:hAnsi="Times New Roman"/>
          <w:sz w:val="28"/>
        </w:rPr>
        <w:t>)</w:t>
      </w:r>
    </w:p>
    <w:p w14:paraId="6BE71F7F" w14:textId="77777777" w:rsidR="004C3BF8" w:rsidRDefault="004C3BF8">
      <w:pPr>
        <w:pStyle w:val="a3"/>
      </w:pPr>
    </w:p>
    <w:p w14:paraId="1CB0377C" w14:textId="3D50C5FF" w:rsidR="004C3BF8" w:rsidRDefault="0043037E">
      <w:pPr>
        <w:pStyle w:val="a3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6F2CDF" wp14:editId="0B725C6F">
                <wp:simplePos x="0" y="0"/>
                <wp:positionH relativeFrom="column">
                  <wp:posOffset>3204210</wp:posOffset>
                </wp:positionH>
                <wp:positionV relativeFrom="paragraph">
                  <wp:posOffset>-1905</wp:posOffset>
                </wp:positionV>
                <wp:extent cx="1929765" cy="462915"/>
                <wp:effectExtent l="674370" t="189230" r="0" b="0"/>
                <wp:wrapNone/>
                <wp:docPr id="64810971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29765" cy="462915"/>
                        </a:xfrm>
                        <a:prstGeom prst="callout1">
                          <a:avLst>
                            <a:gd name="adj1" fmla="val 24690"/>
                            <a:gd name="adj2" fmla="val -3949"/>
                            <a:gd name="adj3" fmla="val -24690"/>
                            <a:gd name="adj4" fmla="val -3257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3A827664" w14:textId="4A43D5D8" w:rsidR="004C3BF8" w:rsidRDefault="004C3BF8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論文題目の英訳（または和訳）</w:t>
                            </w:r>
                            <w:r w:rsidR="003D4986">
                              <w:rPr>
                                <w:color w:val="FF0000"/>
                              </w:rPr>
                              <w:br/>
                              <w:t>Japanese transl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6F2CDF" id="AutoShape 3" o:spid="_x0000_s1028" type="#_x0000_t41" style="position:absolute;left:0;text-align:left;margin-left:252.3pt;margin-top:-.15pt;width:151.95pt;height:36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" adj="-7037,-5333,-853,5333" strokecolor="red">
                <v:stroke startarrow="open"/>
                <v:textbox>
                  <w:txbxContent>
                    <w:p w14:paraId="3A827664" w14:textId="4A43D5D8" w:rsidR="004C3BF8" w:rsidRDefault="004C3BF8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論文題目の英訳（または和訳）</w:t>
                      </w:r>
                      <w:r w:rsidR="003D4986">
                        <w:rPr>
                          <w:color w:val="FF0000"/>
                        </w:rPr>
                        <w:br/>
                        <w:t>Japanese transl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F4D5CB3" w14:textId="77777777" w:rsidR="004C3BF8" w:rsidRDefault="004C3BF8">
      <w:pPr>
        <w:pStyle w:val="a3"/>
      </w:pPr>
    </w:p>
    <w:p w14:paraId="45EA11E6" w14:textId="77777777" w:rsidR="004C3BF8" w:rsidRDefault="004C3BF8">
      <w:pPr>
        <w:pStyle w:val="a3"/>
      </w:pPr>
    </w:p>
    <w:p w14:paraId="3FBD7A59" w14:textId="77777777" w:rsidR="00FF5966" w:rsidRDefault="00FF5966">
      <w:pPr>
        <w:pStyle w:val="a3"/>
      </w:pPr>
    </w:p>
    <w:p w14:paraId="630B8158" w14:textId="77777777" w:rsidR="00FF5966" w:rsidRDefault="00FF5966">
      <w:pPr>
        <w:pStyle w:val="a3"/>
      </w:pPr>
    </w:p>
    <w:p w14:paraId="4B6E0514" w14:textId="77777777" w:rsidR="00FF5966" w:rsidRDefault="00FF5966">
      <w:pPr>
        <w:pStyle w:val="a3"/>
      </w:pPr>
    </w:p>
    <w:p w14:paraId="56C5B09F" w14:textId="77777777" w:rsidR="00FF5966" w:rsidRDefault="00FF5966">
      <w:pPr>
        <w:pStyle w:val="a3"/>
      </w:pPr>
    </w:p>
    <w:p w14:paraId="7915B43A" w14:textId="77777777" w:rsidR="00FF5966" w:rsidRDefault="00FF5966">
      <w:pPr>
        <w:pStyle w:val="a3"/>
      </w:pPr>
    </w:p>
    <w:p w14:paraId="50B0078F" w14:textId="77777777" w:rsidR="00FF5966" w:rsidRDefault="00FF5966">
      <w:pPr>
        <w:pStyle w:val="a3"/>
      </w:pPr>
    </w:p>
    <w:p w14:paraId="0C1EE7C6" w14:textId="487A0712" w:rsidR="00FF5966" w:rsidRPr="00FF5966" w:rsidRDefault="00FF5966">
      <w:pPr>
        <w:pStyle w:val="a3"/>
        <w:rPr>
          <w:sz w:val="28"/>
          <w:szCs w:val="28"/>
        </w:rPr>
      </w:pPr>
      <w:r w:rsidRPr="003D3E25">
        <w:rPr>
          <w:rFonts w:ascii="Times New Roman" w:hAnsi="Times New Roman"/>
          <w:sz w:val="28"/>
          <w:szCs w:val="28"/>
        </w:rPr>
        <w:t>20</w:t>
      </w:r>
      <w:r w:rsidR="0043037E" w:rsidRPr="003D3E25">
        <w:rPr>
          <w:rFonts w:ascii="Times New Roman" w:hAnsi="Times New Roman"/>
          <w:sz w:val="28"/>
          <w:szCs w:val="28"/>
        </w:rPr>
        <w:t>23</w:t>
      </w:r>
      <w:r w:rsidRPr="003D3E25">
        <w:rPr>
          <w:rFonts w:ascii="Times New Roman" w:hAnsi="Times New Roman"/>
          <w:sz w:val="28"/>
          <w:szCs w:val="28"/>
        </w:rPr>
        <w:t>年</w:t>
      </w:r>
      <w:r w:rsidR="0043037E" w:rsidRPr="003D3E25">
        <w:rPr>
          <w:rFonts w:ascii="Times New Roman" w:hAnsi="Times New Roman"/>
          <w:sz w:val="28"/>
          <w:szCs w:val="28"/>
        </w:rPr>
        <w:t>7</w:t>
      </w:r>
      <w:r w:rsidRPr="003D3E25">
        <w:rPr>
          <w:rFonts w:ascii="Times New Roman" w:hAnsi="Times New Roman"/>
          <w:sz w:val="28"/>
          <w:szCs w:val="28"/>
        </w:rPr>
        <w:t>月</w:t>
      </w:r>
      <w:r w:rsidR="0043037E" w:rsidRPr="003D3E25">
        <w:rPr>
          <w:rFonts w:ascii="Times New Roman" w:hAnsi="Times New Roman"/>
          <w:sz w:val="28"/>
          <w:szCs w:val="28"/>
        </w:rPr>
        <w:t>14</w:t>
      </w:r>
      <w:r w:rsidRPr="003D3E25">
        <w:rPr>
          <w:rFonts w:ascii="Times New Roman" w:hAnsi="Times New Roman"/>
          <w:sz w:val="28"/>
          <w:szCs w:val="28"/>
        </w:rPr>
        <w:t>日</w:t>
      </w:r>
      <w:r w:rsidRPr="00FF5966">
        <w:rPr>
          <w:rFonts w:hint="eastAsia"/>
          <w:sz w:val="28"/>
          <w:szCs w:val="28"/>
        </w:rPr>
        <w:t>提出</w:t>
      </w:r>
    </w:p>
    <w:p w14:paraId="18AE3CD9" w14:textId="77777777" w:rsidR="00FF5966" w:rsidRPr="00FF5966" w:rsidRDefault="00FF5966">
      <w:pPr>
        <w:pStyle w:val="a3"/>
        <w:rPr>
          <w:sz w:val="28"/>
          <w:szCs w:val="28"/>
        </w:rPr>
      </w:pPr>
      <w:r w:rsidRPr="00FF5966">
        <w:rPr>
          <w:rFonts w:hint="eastAsia"/>
          <w:sz w:val="28"/>
          <w:szCs w:val="28"/>
        </w:rPr>
        <w:t>指導教員　社文　太郎　准教授</w:t>
      </w:r>
    </w:p>
    <w:p w14:paraId="6F6100DC" w14:textId="77777777" w:rsidR="00FF5966" w:rsidRDefault="00FF5966">
      <w:pPr>
        <w:pStyle w:val="a3"/>
      </w:pPr>
    </w:p>
    <w:p w14:paraId="776AE251" w14:textId="77777777" w:rsidR="004C3BF8" w:rsidRPr="00FF5966" w:rsidRDefault="004C3BF8">
      <w:pPr>
        <w:pStyle w:val="a3"/>
        <w:rPr>
          <w:szCs w:val="32"/>
        </w:rPr>
      </w:pPr>
      <w:r w:rsidRPr="00FF5966">
        <w:rPr>
          <w:rFonts w:hint="eastAsia"/>
          <w:szCs w:val="32"/>
        </w:rPr>
        <w:t>環</w:t>
      </w:r>
      <w:r w:rsidRPr="00FF5966">
        <w:rPr>
          <w:rFonts w:hint="eastAsia"/>
          <w:szCs w:val="32"/>
        </w:rPr>
        <w:t xml:space="preserve"> </w:t>
      </w:r>
      <w:r w:rsidRPr="00FF5966">
        <w:rPr>
          <w:rFonts w:hint="eastAsia"/>
          <w:szCs w:val="32"/>
        </w:rPr>
        <w:t>境</w:t>
      </w:r>
      <w:r w:rsidRPr="00FF5966">
        <w:rPr>
          <w:rFonts w:hint="eastAsia"/>
          <w:szCs w:val="32"/>
        </w:rPr>
        <w:t xml:space="preserve"> </w:t>
      </w:r>
      <w:r w:rsidRPr="00FF5966">
        <w:rPr>
          <w:rFonts w:hint="eastAsia"/>
          <w:szCs w:val="32"/>
        </w:rPr>
        <w:t xml:space="preserve">　馨</w:t>
      </w:r>
    </w:p>
    <w:p w14:paraId="5A793AEE" w14:textId="77777777" w:rsidR="004C3BF8" w:rsidRPr="003D3E25" w:rsidRDefault="004C3BF8">
      <w:pPr>
        <w:pStyle w:val="a3"/>
        <w:rPr>
          <w:rFonts w:ascii="Times New Roman" w:hAnsi="Times New Roman"/>
          <w:szCs w:val="32"/>
        </w:rPr>
      </w:pPr>
      <w:proofErr w:type="spellStart"/>
      <w:r w:rsidRPr="003D3E25">
        <w:rPr>
          <w:rFonts w:ascii="Times New Roman" w:hAnsi="Times New Roman"/>
          <w:szCs w:val="32"/>
        </w:rPr>
        <w:t>Kankyo</w:t>
      </w:r>
      <w:proofErr w:type="spellEnd"/>
      <w:r w:rsidRPr="003D3E25">
        <w:rPr>
          <w:rFonts w:ascii="Times New Roman" w:hAnsi="Times New Roman"/>
          <w:szCs w:val="32"/>
        </w:rPr>
        <w:t>, Kaoru</w:t>
      </w:r>
    </w:p>
    <w:p w14:paraId="77D69FE3" w14:textId="7C9968EA" w:rsidR="004C3BF8" w:rsidRDefault="0043037E">
      <w:pPr>
        <w:pStyle w:val="a3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196172" wp14:editId="3FCB7D79">
                <wp:simplePos x="0" y="0"/>
                <wp:positionH relativeFrom="column">
                  <wp:posOffset>3400425</wp:posOffset>
                </wp:positionH>
                <wp:positionV relativeFrom="paragraph">
                  <wp:posOffset>6985</wp:posOffset>
                </wp:positionV>
                <wp:extent cx="2667000" cy="914400"/>
                <wp:effectExtent l="708660" t="199390" r="0" b="635"/>
                <wp:wrapNone/>
                <wp:docPr id="64577895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7000" cy="914400"/>
                        </a:xfrm>
                        <a:prstGeom prst="callout1">
                          <a:avLst>
                            <a:gd name="adj1" fmla="val 12500"/>
                            <a:gd name="adj2" fmla="val -2856"/>
                            <a:gd name="adj3" fmla="val -13542"/>
                            <a:gd name="adj4" fmla="val -250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62AB99D7" w14:textId="77777777" w:rsidR="004C3BF8" w:rsidRDefault="004C3BF8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氏名</w:t>
                            </w:r>
                          </w:p>
                          <w:p w14:paraId="6C39C643" w14:textId="77777777" w:rsidR="004C3BF8" w:rsidRDefault="004C3BF8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漢字の場合は下に英字名を併記する．</w:t>
                            </w:r>
                          </w:p>
                          <w:p w14:paraId="7F77ED86" w14:textId="77777777" w:rsidR="004C3BF8" w:rsidRDefault="004C3BF8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アルファベットの場合は下にカタカナ名を併記する．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196172" id="AutoShape 4" o:spid="_x0000_s1029" type="#_x0000_t41" style="position:absolute;left:0;text-align:left;margin-left:267.75pt;margin-top:.55pt;width:210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" adj="-5400,-2925,-617,2700" strokecolor="red">
                <v:stroke startarrow="open"/>
                <v:textbox>
                  <w:txbxContent>
                    <w:p w14:paraId="62AB99D7" w14:textId="77777777" w:rsidR="004C3BF8" w:rsidRDefault="004C3BF8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氏名</w:t>
                      </w:r>
                    </w:p>
                    <w:p w14:paraId="6C39C643" w14:textId="77777777" w:rsidR="004C3BF8" w:rsidRDefault="004C3BF8">
                      <w:pPr>
                        <w:numPr>
                          <w:ilvl w:val="0"/>
                          <w:numId w:val="2"/>
                        </w:num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漢字の場合は下に英字名を併記する．</w:t>
                      </w:r>
                    </w:p>
                    <w:p w14:paraId="7F77ED86" w14:textId="77777777" w:rsidR="004C3BF8" w:rsidRDefault="004C3BF8">
                      <w:pPr>
                        <w:numPr>
                          <w:ilvl w:val="0"/>
                          <w:numId w:val="2"/>
                        </w:num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アルファベットの場合は下にカタカナ名を併記する．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C3BF8">
      <w:pgSz w:w="11906" w:h="16838" w:code="9"/>
      <w:pgMar w:top="1985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48599" w14:textId="77777777" w:rsidR="005245FC" w:rsidRDefault="005245FC" w:rsidP="007B17A1">
      <w:r>
        <w:separator/>
      </w:r>
    </w:p>
  </w:endnote>
  <w:endnote w:type="continuationSeparator" w:id="0">
    <w:p w14:paraId="3F789072" w14:textId="77777777" w:rsidR="005245FC" w:rsidRDefault="005245FC" w:rsidP="007B1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93F8A" w14:textId="77777777" w:rsidR="005245FC" w:rsidRDefault="005245FC" w:rsidP="007B17A1">
      <w:r>
        <w:separator/>
      </w:r>
    </w:p>
  </w:footnote>
  <w:footnote w:type="continuationSeparator" w:id="0">
    <w:p w14:paraId="55612FF8" w14:textId="77777777" w:rsidR="005245FC" w:rsidRDefault="005245FC" w:rsidP="007B1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8E6CD9"/>
    <w:multiLevelType w:val="hybridMultilevel"/>
    <w:tmpl w:val="54A23178"/>
    <w:lvl w:ilvl="0" w:tplc="44EA27F8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hint="eastAsia"/>
      </w:rPr>
    </w:lvl>
    <w:lvl w:ilvl="1" w:tplc="9F24A13A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BB8202A0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23C236DA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D6BEB212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E3DC09E2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8ACE988C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E19CC21C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2256B1DA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5A75A35"/>
    <w:multiLevelType w:val="hybridMultilevel"/>
    <w:tmpl w:val="E5FEE94A"/>
    <w:lvl w:ilvl="0" w:tplc="29EEE840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hint="eastAsia"/>
      </w:rPr>
    </w:lvl>
    <w:lvl w:ilvl="1" w:tplc="5EE00D4A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309AFF2C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130C5A8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65980DB0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75F49F02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A3301324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C310B024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DF229C2A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2131782965">
    <w:abstractNumId w:val="0"/>
  </w:num>
  <w:num w:numId="2" w16cid:durableId="13903464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Nbc0MzE3NjO2MDBW0lEKTi0uzszPAykwqgUALIG2niwAAAA="/>
  </w:docVars>
  <w:rsids>
    <w:rsidRoot w:val="002D1B58"/>
    <w:rsid w:val="002D1B58"/>
    <w:rsid w:val="003D3E25"/>
    <w:rsid w:val="003D4986"/>
    <w:rsid w:val="00405C59"/>
    <w:rsid w:val="0043037E"/>
    <w:rsid w:val="004C3BF8"/>
    <w:rsid w:val="005245FC"/>
    <w:rsid w:val="00553077"/>
    <w:rsid w:val="007B17A1"/>
    <w:rsid w:val="009B6B91"/>
    <w:rsid w:val="00B0208C"/>
    <w:rsid w:val="00DE7609"/>
    <w:rsid w:val="00E2344C"/>
    <w:rsid w:val="00F14E9B"/>
    <w:rsid w:val="00FF5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10E3D3"/>
  <w15:chartTrackingRefBased/>
  <w15:docId w15:val="{9AE46DDF-EDEA-4C8B-BA84-1773B8C4D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center"/>
    </w:pPr>
    <w:rPr>
      <w:sz w:val="32"/>
    </w:rPr>
  </w:style>
  <w:style w:type="paragraph" w:styleId="a4">
    <w:name w:val="Date"/>
    <w:basedOn w:val="a"/>
    <w:next w:val="a"/>
    <w:rPr>
      <w:rFonts w:eastAsia="ＭＳ ゴシック"/>
      <w:sz w:val="32"/>
    </w:rPr>
  </w:style>
  <w:style w:type="paragraph" w:styleId="a5">
    <w:name w:val="header"/>
    <w:basedOn w:val="a"/>
    <w:link w:val="a6"/>
    <w:uiPriority w:val="99"/>
    <w:unhideWhenUsed/>
    <w:rsid w:val="007B17A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7B17A1"/>
    <w:rPr>
      <w:kern w:val="2"/>
      <w:sz w:val="21"/>
    </w:rPr>
  </w:style>
  <w:style w:type="paragraph" w:styleId="a7">
    <w:name w:val="footer"/>
    <w:basedOn w:val="a"/>
    <w:link w:val="a8"/>
    <w:uiPriority w:val="99"/>
    <w:unhideWhenUsed/>
    <w:rsid w:val="007B17A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7B17A1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修　士　論　文</vt:lpstr>
      <vt:lpstr>修　士　論　文</vt:lpstr>
    </vt:vector>
  </TitlesOfParts>
  <Company>東京大学</Company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修　士　論　文</dc:title>
  <dc:subject/>
  <dc:creator>佐々木　淳</dc:creator>
  <cp:keywords/>
  <dc:description/>
  <cp:lastModifiedBy>佐々木　淳</cp:lastModifiedBy>
  <cp:revision>3</cp:revision>
  <cp:lastPrinted>2001-12-12T02:02:00Z</cp:lastPrinted>
  <dcterms:created xsi:type="dcterms:W3CDTF">2023-07-04T15:37:00Z</dcterms:created>
  <dcterms:modified xsi:type="dcterms:W3CDTF">2023-07-04T16:07:00Z</dcterms:modified>
</cp:coreProperties>
</file>